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BEB377" w14:textId="2F76319D" w:rsidR="00E456DD" w:rsidRDefault="00E456DD">
      <w:pPr>
        <w:rPr>
          <w:lang w:val="en-US"/>
        </w:rPr>
      </w:pPr>
      <w:r>
        <w:rPr>
          <w:lang w:val="en-US"/>
        </w:rPr>
        <w:t xml:space="preserve">René </w:t>
      </w:r>
      <w:proofErr w:type="spellStart"/>
      <w:r>
        <w:rPr>
          <w:lang w:val="en-US"/>
        </w:rPr>
        <w:t>Steeman</w:t>
      </w:r>
      <w:proofErr w:type="spellEnd"/>
      <w:r>
        <w:rPr>
          <w:lang w:val="en-US"/>
        </w:rPr>
        <w:t xml:space="preserve"> 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456DD" w14:paraId="285DAB2B" w14:textId="77777777" w:rsidTr="00E456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699AD0" w14:textId="58D8A678" w:rsidR="00E456DD" w:rsidRDefault="00E456DD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3064DC21" w14:textId="1923620F" w:rsidR="00E456DD" w:rsidRDefault="00E456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</w:t>
            </w:r>
            <w:r w:rsidR="00003860">
              <w:rPr>
                <w:lang w:val="en-US"/>
              </w:rPr>
              <w:t xml:space="preserve"> in hours</w:t>
            </w:r>
          </w:p>
        </w:tc>
      </w:tr>
      <w:tr w:rsidR="00E456DD" w14:paraId="1DFA80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7C478C" w14:textId="6FA5C659" w:rsidR="00E456DD" w:rsidRPr="00E456DD" w:rsidRDefault="00E456DD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done graphics engine structure</w:t>
            </w:r>
          </w:p>
        </w:tc>
        <w:tc>
          <w:tcPr>
            <w:tcW w:w="4531" w:type="dxa"/>
          </w:tcPr>
          <w:p w14:paraId="36D17ECE" w14:textId="6BA17BE3" w:rsidR="00E456DD" w:rsidRDefault="00BE46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877C64" w14:paraId="614BBC3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3EFF8B2" w14:textId="77777777" w:rsidR="00877C64" w:rsidRDefault="00877C64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824A7F1" w14:textId="77777777" w:rsidR="00877C64" w:rsidRDefault="00877C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456DD" w14:paraId="72C761D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1F816B" w14:textId="16D65647" w:rsidR="00E456DD" w:rsidRDefault="00E456DD">
            <w:pPr>
              <w:rPr>
                <w:lang w:val="en-US"/>
              </w:rPr>
            </w:pPr>
            <w:r>
              <w:rPr>
                <w:lang w:val="en-US"/>
              </w:rPr>
              <w:t>Create a new 3D engine</w:t>
            </w:r>
          </w:p>
        </w:tc>
        <w:tc>
          <w:tcPr>
            <w:tcW w:w="4531" w:type="dxa"/>
          </w:tcPr>
          <w:p w14:paraId="09B4A916" w14:textId="77777777" w:rsidR="00E456DD" w:rsidRDefault="00E456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E456DD" w14:paraId="560BDAB7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0185CA" w14:textId="4EB844A7" w:rsidR="00E456DD" w:rsidRPr="00E456DD" w:rsidRDefault="00E456DD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Setting up libraries (using </w:t>
            </w:r>
            <w:r w:rsidR="00C932D7">
              <w:rPr>
                <w:b w:val="0"/>
                <w:bCs w:val="0"/>
                <w:lang w:val="en-US"/>
              </w:rPr>
              <w:t>G</w:t>
            </w:r>
            <w:r>
              <w:rPr>
                <w:b w:val="0"/>
                <w:bCs w:val="0"/>
                <w:lang w:val="en-US"/>
              </w:rPr>
              <w:t>radle)</w:t>
            </w:r>
          </w:p>
        </w:tc>
        <w:tc>
          <w:tcPr>
            <w:tcW w:w="4531" w:type="dxa"/>
          </w:tcPr>
          <w:p w14:paraId="63768CFE" w14:textId="20DD3B15" w:rsid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680FE9ED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D294A5" w14:textId="35AAC237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ing the use of vertices and showing a triangle</w:t>
            </w:r>
          </w:p>
        </w:tc>
        <w:tc>
          <w:tcPr>
            <w:tcW w:w="4531" w:type="dxa"/>
          </w:tcPr>
          <w:p w14:paraId="6C9D4293" w14:textId="623063FA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E456DD" w14:paraId="5292C57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8E11EC" w14:textId="31B7E719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general shader code and allowing for colors to be used</w:t>
            </w:r>
          </w:p>
        </w:tc>
        <w:tc>
          <w:tcPr>
            <w:tcW w:w="4531" w:type="dxa"/>
          </w:tcPr>
          <w:p w14:paraId="765268FE" w14:textId="7578555E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E456DD" w14:paraId="79479C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AD72EA" w14:textId="311D0DBD" w:rsidR="00E456DD" w:rsidRPr="00E456DD" w:rsidRDefault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textures</w:t>
            </w:r>
          </w:p>
        </w:tc>
        <w:tc>
          <w:tcPr>
            <w:tcW w:w="4531" w:type="dxa"/>
          </w:tcPr>
          <w:p w14:paraId="101E664F" w14:textId="246FF867" w:rsidR="00E456DD" w:rsidRPr="00E456DD" w:rsidRDefault="000038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6544A79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B46C0C7" w14:textId="634B9F94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3D camera and required linear algebra foundation</w:t>
            </w:r>
          </w:p>
        </w:tc>
        <w:tc>
          <w:tcPr>
            <w:tcW w:w="4531" w:type="dxa"/>
          </w:tcPr>
          <w:p w14:paraId="745E6B3B" w14:textId="769947A1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7E1858" w14:paraId="2E292F7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84B4882" w14:textId="093CD27D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Loading 3D models</w:t>
            </w:r>
          </w:p>
        </w:tc>
        <w:tc>
          <w:tcPr>
            <w:tcW w:w="4531" w:type="dxa"/>
          </w:tcPr>
          <w:p w14:paraId="6B296589" w14:textId="715DDEE0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6FDD16D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0E6A8D" w14:textId="0FA0AA5B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lights, per-pixel lighting and specular lighting</w:t>
            </w:r>
          </w:p>
        </w:tc>
        <w:tc>
          <w:tcPr>
            <w:tcW w:w="4531" w:type="dxa"/>
          </w:tcPr>
          <w:p w14:paraId="2D1A9544" w14:textId="393C2D17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28D3F51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C2E8DD" w14:textId="62825873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a simple terrain system</w:t>
            </w:r>
          </w:p>
        </w:tc>
        <w:tc>
          <w:tcPr>
            <w:tcW w:w="4531" w:type="dxa"/>
          </w:tcPr>
          <w:p w14:paraId="436C3256" w14:textId="5F4C7EFE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09E6BCE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66E6A1D" w14:textId="1DB05E62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ing for transparency in textures</w:t>
            </w:r>
          </w:p>
        </w:tc>
        <w:tc>
          <w:tcPr>
            <w:tcW w:w="4531" w:type="dxa"/>
          </w:tcPr>
          <w:p w14:paraId="34E9D6EB" w14:textId="5C38597C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.5</w:t>
            </w:r>
          </w:p>
        </w:tc>
      </w:tr>
      <w:tr w:rsidR="007E1858" w14:paraId="0657064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3EABBD7" w14:textId="1DCDDD19" w:rsidR="007E1858" w:rsidRPr="00E456DD" w:rsidRDefault="007E1858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llowing for multiple textures to be used on the terrain </w:t>
            </w:r>
          </w:p>
        </w:tc>
        <w:tc>
          <w:tcPr>
            <w:tcW w:w="4531" w:type="dxa"/>
          </w:tcPr>
          <w:p w14:paraId="0F352EF4" w14:textId="78CDE2FA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0E4C4F0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97CD9E" w14:textId="6F1AB2C8" w:rsidR="007E1858" w:rsidRPr="00E456DD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camera movement</w:t>
            </w:r>
          </w:p>
        </w:tc>
        <w:tc>
          <w:tcPr>
            <w:tcW w:w="4531" w:type="dxa"/>
          </w:tcPr>
          <w:p w14:paraId="01B816B8" w14:textId="640D4B0D" w:rsidR="007E1858" w:rsidRPr="00E456DD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E1858" w14:paraId="27912D7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4A08E38" w14:textId="42D396B6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3</w:t>
            </w:r>
            <w:r w:rsidRPr="00224CF1">
              <w:rPr>
                <w:b w:val="0"/>
                <w:bCs w:val="0"/>
                <w:vertAlign w:val="superscript"/>
                <w:lang w:val="en-US"/>
              </w:rPr>
              <w:t>rd</w:t>
            </w:r>
            <w:r>
              <w:rPr>
                <w:b w:val="0"/>
                <w:bCs w:val="0"/>
                <w:lang w:val="en-US"/>
              </w:rPr>
              <w:t xml:space="preserve"> person camera system, including camera movement</w:t>
            </w:r>
            <w:r w:rsidR="00496EAF">
              <w:rPr>
                <w:b w:val="0"/>
                <w:bCs w:val="0"/>
                <w:lang w:val="en-US"/>
              </w:rPr>
              <w:t xml:space="preserve"> (move around the ball and zoom)</w:t>
            </w:r>
          </w:p>
        </w:tc>
        <w:tc>
          <w:tcPr>
            <w:tcW w:w="4531" w:type="dxa"/>
          </w:tcPr>
          <w:p w14:paraId="4E7CDF59" w14:textId="6D051C0B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4E99CC0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8A7A7D" w14:textId="5CF1011C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the option to set the height of the terrain</w:t>
            </w:r>
          </w:p>
        </w:tc>
        <w:tc>
          <w:tcPr>
            <w:tcW w:w="4531" w:type="dxa"/>
          </w:tcPr>
          <w:p w14:paraId="6689C6BA" w14:textId="0599A1D7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1E47BBF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35D993" w14:textId="445361BE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collision detection for the terrain</w:t>
            </w:r>
          </w:p>
        </w:tc>
        <w:tc>
          <w:tcPr>
            <w:tcW w:w="4531" w:type="dxa"/>
          </w:tcPr>
          <w:p w14:paraId="15E8C7DA" w14:textId="71E27817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77A25D6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025D9A" w14:textId="336C090D" w:rsidR="007E1858" w:rsidRPr="00224CF1" w:rsidRDefault="00224CF1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ing a click to terrain coordinate system</w:t>
            </w:r>
          </w:p>
        </w:tc>
        <w:tc>
          <w:tcPr>
            <w:tcW w:w="4531" w:type="dxa"/>
          </w:tcPr>
          <w:p w14:paraId="12CDAE3F" w14:textId="1825F308" w:rsidR="007E1858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877C64" w14:paraId="6E10913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30E03C" w14:textId="3A1815BB" w:rsidR="00877C64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anti-aliasing and anisotropic filtering</w:t>
            </w:r>
          </w:p>
        </w:tc>
        <w:tc>
          <w:tcPr>
            <w:tcW w:w="4531" w:type="dxa"/>
          </w:tcPr>
          <w:p w14:paraId="7A1761D1" w14:textId="02E94A4F" w:rsidR="00877C64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D41A3" w14:paraId="4BCFA1E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DE524C" w14:textId="73D4F4CB" w:rsidR="006D41A3" w:rsidRPr="006D41A3" w:rsidRDefault="006D41A3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Skybox</w:t>
            </w:r>
          </w:p>
        </w:tc>
        <w:tc>
          <w:tcPr>
            <w:tcW w:w="4531" w:type="dxa"/>
          </w:tcPr>
          <w:p w14:paraId="58082711" w14:textId="4BBFF92B" w:rsidR="006D41A3" w:rsidRDefault="006D41A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589EB9B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67CEE6" w14:textId="1E5CD921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simple flat water </w:t>
            </w:r>
          </w:p>
        </w:tc>
        <w:tc>
          <w:tcPr>
            <w:tcW w:w="4531" w:type="dxa"/>
          </w:tcPr>
          <w:p w14:paraId="7879181B" w14:textId="4AD4685A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65984FA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C48AAA1" w14:textId="629FCC19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Added </w:t>
            </w:r>
            <w:r w:rsidR="00C932D7">
              <w:rPr>
                <w:b w:val="0"/>
                <w:bCs w:val="0"/>
                <w:lang w:val="en-US"/>
              </w:rPr>
              <w:t>reflection</w:t>
            </w:r>
            <w:r>
              <w:rPr>
                <w:b w:val="0"/>
                <w:bCs w:val="0"/>
                <w:lang w:val="en-US"/>
              </w:rPr>
              <w:t xml:space="preserve"> and </w:t>
            </w:r>
            <w:r w:rsidR="00C932D7">
              <w:rPr>
                <w:b w:val="0"/>
                <w:bCs w:val="0"/>
                <w:lang w:val="en-US"/>
              </w:rPr>
              <w:t>refraction</w:t>
            </w:r>
            <w:r>
              <w:rPr>
                <w:b w:val="0"/>
                <w:bCs w:val="0"/>
                <w:lang w:val="en-US"/>
              </w:rPr>
              <w:t xml:space="preserve"> to water</w:t>
            </w:r>
          </w:p>
        </w:tc>
        <w:tc>
          <w:tcPr>
            <w:tcW w:w="4531" w:type="dxa"/>
          </w:tcPr>
          <w:p w14:paraId="6AC6BEF3" w14:textId="51B4329E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96EAF" w14:paraId="2D1DB7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F34E914" w14:textId="05A67EB8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water ‘movement’ effect (</w:t>
            </w:r>
            <w:r w:rsidR="00C932D7">
              <w:rPr>
                <w:b w:val="0"/>
                <w:bCs w:val="0"/>
                <w:lang w:val="en-US"/>
              </w:rPr>
              <w:t>ripples</w:t>
            </w:r>
            <w:r>
              <w:rPr>
                <w:b w:val="0"/>
                <w:bCs w:val="0"/>
                <w:lang w:val="en-US"/>
              </w:rPr>
              <w:t>)</w:t>
            </w:r>
          </w:p>
        </w:tc>
        <w:tc>
          <w:tcPr>
            <w:tcW w:w="4531" w:type="dxa"/>
          </w:tcPr>
          <w:p w14:paraId="4BDE6035" w14:textId="0906B3CA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19E6738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80574B2" w14:textId="7A5FDC3D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Fresnel effect to the water</w:t>
            </w:r>
          </w:p>
        </w:tc>
        <w:tc>
          <w:tcPr>
            <w:tcW w:w="4531" w:type="dxa"/>
          </w:tcPr>
          <w:p w14:paraId="345AC93A" w14:textId="612BFE6F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96EAF" w14:paraId="2DAC713B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6BF2CE0" w14:textId="26A7BD1B" w:rsidR="00496EAF" w:rsidRDefault="00496EAF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normal map to the water</w:t>
            </w:r>
          </w:p>
        </w:tc>
        <w:tc>
          <w:tcPr>
            <w:tcW w:w="4531" w:type="dxa"/>
          </w:tcPr>
          <w:p w14:paraId="3F294798" w14:textId="6FCCCF0C" w:rsidR="00496EA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1E1D4C" w14:paraId="0D301A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7864622" w14:textId="338B747C" w:rsidR="001E1D4C" w:rsidRDefault="001E1D4C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Optimizations</w:t>
            </w:r>
          </w:p>
        </w:tc>
        <w:tc>
          <w:tcPr>
            <w:tcW w:w="4531" w:type="dxa"/>
          </w:tcPr>
          <w:p w14:paraId="353D569A" w14:textId="1F3000B0" w:rsidR="001E1D4C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286D6E46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0A183F9" w14:textId="092C4029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worked terrain generation to be more modular</w:t>
            </w:r>
          </w:p>
        </w:tc>
        <w:tc>
          <w:tcPr>
            <w:tcW w:w="4531" w:type="dxa"/>
          </w:tcPr>
          <w:p w14:paraId="0F50C39F" w14:textId="0F972733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63A480C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110283E" w14:textId="707A882B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Prevent the camera from clipping trough the terrain</w:t>
            </w:r>
          </w:p>
        </w:tc>
        <w:tc>
          <w:tcPr>
            <w:tcW w:w="4531" w:type="dxa"/>
          </w:tcPr>
          <w:p w14:paraId="33E497E8" w14:textId="34C7790A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0957DF" w14:paraId="5FF8C5E3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8EC9EBE" w14:textId="4E97D8F8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al-time terrain texturing (editing the texture of vertices in an area in real-time)</w:t>
            </w:r>
          </w:p>
        </w:tc>
        <w:tc>
          <w:tcPr>
            <w:tcW w:w="4531" w:type="dxa"/>
          </w:tcPr>
          <w:p w14:paraId="6892BA0F" w14:textId="03FBC571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1AB9159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F3E0CA6" w14:textId="77777777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Terrain save/load system (including materials and trees)</w:t>
            </w:r>
          </w:p>
          <w:p w14:paraId="75AD9239" w14:textId="77777777" w:rsidR="000957DF" w:rsidRPr="005876C4" w:rsidRDefault="000957DF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ECF88A0" w14:textId="577CCECD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0957DF" w14:paraId="76D55AE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652160" w14:textId="3340FAAA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Real-time edit mode (use a brush to edit the terrain type and click for adding/removing trees)</w:t>
            </w:r>
          </w:p>
        </w:tc>
        <w:tc>
          <w:tcPr>
            <w:tcW w:w="4531" w:type="dxa"/>
          </w:tcPr>
          <w:p w14:paraId="38BE47CD" w14:textId="07DD5D1E" w:rsidR="000957DF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0957DF" w14:paraId="18AA47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0D9BDF" w14:textId="3A0F06E1" w:rsidR="000957DF" w:rsidRPr="005876C4" w:rsidRDefault="005876C4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Added tree placing system</w:t>
            </w:r>
          </w:p>
        </w:tc>
        <w:tc>
          <w:tcPr>
            <w:tcW w:w="4531" w:type="dxa"/>
          </w:tcPr>
          <w:p w14:paraId="0F21A457" w14:textId="1A2F2574" w:rsidR="000957DF" w:rsidRPr="00224CF1" w:rsidRDefault="00003860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0957DF" w14:paraId="0B001F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EB4449D" w14:textId="31FC2331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God mode for</w:t>
            </w:r>
            <w:r w:rsidR="00F0124D">
              <w:rPr>
                <w:b w:val="0"/>
                <w:bCs w:val="0"/>
                <w:lang w:val="en-US"/>
              </w:rPr>
              <w:t xml:space="preserve"> letting the ball fly</w:t>
            </w:r>
            <w:r w:rsidRPr="005876C4">
              <w:rPr>
                <w:b w:val="0"/>
                <w:bCs w:val="0"/>
                <w:lang w:val="en-US"/>
              </w:rPr>
              <w:t xml:space="preserve"> for testing</w:t>
            </w:r>
          </w:p>
          <w:p w14:paraId="578574DA" w14:textId="77777777" w:rsidR="000957DF" w:rsidRPr="005876C4" w:rsidRDefault="000957DF" w:rsidP="000957DF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5E0C55C" w14:textId="30DED5C2" w:rsidR="000957DF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lastRenderedPageBreak/>
              <w:t>2</w:t>
            </w:r>
          </w:p>
        </w:tc>
      </w:tr>
      <w:tr w:rsidR="007E1858" w14:paraId="60D45F9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AE74E28" w14:textId="18F60108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6AE1E7D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0F5E090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E6467A4" w14:textId="15FAB875" w:rsidR="007E1858" w:rsidRPr="00877C64" w:rsidRDefault="00877C64" w:rsidP="007E1858">
            <w:pPr>
              <w:rPr>
                <w:lang w:val="en-US"/>
              </w:rPr>
            </w:pPr>
            <w:r w:rsidRPr="00877C64">
              <w:rPr>
                <w:lang w:val="en-US"/>
              </w:rPr>
              <w:t>Created 2D rendering engine</w:t>
            </w:r>
          </w:p>
        </w:tc>
        <w:tc>
          <w:tcPr>
            <w:tcW w:w="4531" w:type="dxa"/>
          </w:tcPr>
          <w:p w14:paraId="7CE8F077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7E1858" w14:paraId="52548264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8D3EDE" w14:textId="429FCADE" w:rsidR="007E1858" w:rsidRPr="00224CF1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llow for images to be displayed on top of the 3D rendering</w:t>
            </w:r>
          </w:p>
        </w:tc>
        <w:tc>
          <w:tcPr>
            <w:tcW w:w="4531" w:type="dxa"/>
          </w:tcPr>
          <w:p w14:paraId="36B17EA6" w14:textId="2054F3C9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33610A6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F1B193D" w14:textId="721DD77F" w:rsidR="007E1858" w:rsidRPr="00224CF1" w:rsidRDefault="00877C64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text support</w:t>
            </w:r>
          </w:p>
        </w:tc>
        <w:tc>
          <w:tcPr>
            <w:tcW w:w="4531" w:type="dxa"/>
          </w:tcPr>
          <w:p w14:paraId="1DA3E3A6" w14:textId="7619178B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0484613A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5D80DF5" w14:textId="705567F2" w:rsidR="00BE465D" w:rsidRPr="006D41A3" w:rsidRDefault="00BE465D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General UI element support (interfaces and template for other UI elements)</w:t>
            </w:r>
          </w:p>
        </w:tc>
        <w:tc>
          <w:tcPr>
            <w:tcW w:w="4531" w:type="dxa"/>
          </w:tcPr>
          <w:p w14:paraId="2C9C5562" w14:textId="1781A8AD" w:rsidR="00BE465D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BE465D" w14:paraId="7E76FB0F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B9E05B" w14:textId="443054FF" w:rsidR="00BE465D" w:rsidRPr="006D41A3" w:rsidRDefault="00BE465D" w:rsidP="007E1858">
            <w:pPr>
              <w:rPr>
                <w:b w:val="0"/>
                <w:bCs w:val="0"/>
                <w:lang w:val="en-US"/>
              </w:rPr>
            </w:pPr>
            <w:r w:rsidRPr="006D41A3">
              <w:rPr>
                <w:b w:val="0"/>
                <w:bCs w:val="0"/>
                <w:lang w:val="en-US"/>
              </w:rPr>
              <w:t>Basics for the slider (support for multiple textures</w:t>
            </w:r>
            <w:r w:rsidR="006D41A3" w:rsidRPr="006D41A3">
              <w:rPr>
                <w:b w:val="0"/>
                <w:bCs w:val="0"/>
                <w:lang w:val="en-US"/>
              </w:rPr>
              <w:t xml:space="preserve"> per </w:t>
            </w:r>
            <w:r w:rsidRPr="006D41A3">
              <w:rPr>
                <w:b w:val="0"/>
                <w:bCs w:val="0"/>
                <w:lang w:val="en-US"/>
              </w:rPr>
              <w:t xml:space="preserve">UI element, </w:t>
            </w:r>
            <w:r w:rsidR="006D41A3" w:rsidRPr="006D41A3">
              <w:rPr>
                <w:b w:val="0"/>
                <w:bCs w:val="0"/>
                <w:lang w:val="en-US"/>
              </w:rPr>
              <w:t>the slider itself without movement, the function for determining the value of the slider)</w:t>
            </w:r>
          </w:p>
        </w:tc>
        <w:tc>
          <w:tcPr>
            <w:tcW w:w="4531" w:type="dxa"/>
          </w:tcPr>
          <w:p w14:paraId="23E0B470" w14:textId="0D39A33D" w:rsidR="00BE465D" w:rsidRDefault="006D41A3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59D9207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D90CFA" w14:textId="77777777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1DD39A74" w14:textId="77777777" w:rsidR="007E1858" w:rsidRPr="00224CF1" w:rsidRDefault="007E1858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E465D" w14:paraId="6597A09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A809E39" w14:textId="24F57D34" w:rsidR="00BE465D" w:rsidRPr="00224CF1" w:rsidRDefault="00BE465D" w:rsidP="007E1858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Create classes for 3D objects (ball, goal, tree, trees) so we can keep track of them throughout the program </w:t>
            </w:r>
          </w:p>
        </w:tc>
        <w:tc>
          <w:tcPr>
            <w:tcW w:w="4531" w:type="dxa"/>
          </w:tcPr>
          <w:p w14:paraId="7342D2A3" w14:textId="78D0EF4E" w:rsidR="00BE465D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7E1858" w14:paraId="1B8FD51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2A028BB" w14:textId="77777777" w:rsidR="000957DF" w:rsidRPr="000957DF" w:rsidRDefault="000957DF" w:rsidP="000957DF">
            <w:pPr>
              <w:rPr>
                <w:b w:val="0"/>
                <w:bCs w:val="0"/>
                <w:lang w:val="en-US"/>
              </w:rPr>
            </w:pPr>
            <w:r w:rsidRPr="000957DF">
              <w:rPr>
                <w:b w:val="0"/>
                <w:bCs w:val="0"/>
                <w:lang w:val="en-US"/>
              </w:rPr>
              <w:t>3D UI system (shoot direction indicator and ball reset preview)</w:t>
            </w:r>
          </w:p>
          <w:p w14:paraId="79C05F22" w14:textId="77777777" w:rsidR="007E1858" w:rsidRPr="00224CF1" w:rsidRDefault="007E1858" w:rsidP="007E1858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640E81A0" w14:textId="5A410803" w:rsidR="007E1858" w:rsidRPr="00224CF1" w:rsidRDefault="00F0124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7E1858" w14:paraId="4780AA3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7EE4710" w14:textId="6722FA27" w:rsidR="007E1858" w:rsidRPr="000957DF" w:rsidRDefault="005876C4" w:rsidP="007E1858">
            <w:pPr>
              <w:rPr>
                <w:lang w:val="en-US"/>
              </w:rPr>
            </w:pPr>
            <w:r w:rsidRPr="005876C4">
              <w:rPr>
                <w:b w:val="0"/>
                <w:bCs w:val="0"/>
                <w:lang w:val="en-US"/>
              </w:rPr>
              <w:t>3D objects and textures rework (ball, flag, trees</w:t>
            </w:r>
            <w:r>
              <w:rPr>
                <w:b w:val="0"/>
                <w:bCs w:val="0"/>
                <w:lang w:val="en-US"/>
              </w:rPr>
              <w:t>)</w:t>
            </w:r>
          </w:p>
        </w:tc>
        <w:tc>
          <w:tcPr>
            <w:tcW w:w="4531" w:type="dxa"/>
          </w:tcPr>
          <w:p w14:paraId="0B29391C" w14:textId="288F0228" w:rsidR="007E1858" w:rsidRPr="00224CF1" w:rsidRDefault="00BE465D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3C2B8A" w14:paraId="7B7CA2F8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8697B99" w14:textId="37315E7B" w:rsidR="003C2B8A" w:rsidRPr="003C2B8A" w:rsidRDefault="003C2B8A" w:rsidP="007E1858">
            <w:pPr>
              <w:rPr>
                <w:b w:val="0"/>
                <w:bCs w:val="0"/>
                <w:lang w:val="en-US"/>
              </w:rPr>
            </w:pPr>
            <w:r w:rsidRPr="003C2B8A">
              <w:rPr>
                <w:b w:val="0"/>
                <w:bCs w:val="0"/>
                <w:lang w:val="en-US"/>
              </w:rPr>
              <w:t>JUnit support</w:t>
            </w:r>
          </w:p>
        </w:tc>
        <w:tc>
          <w:tcPr>
            <w:tcW w:w="4531" w:type="dxa"/>
          </w:tcPr>
          <w:p w14:paraId="01B79931" w14:textId="4CA823DC" w:rsidR="003C2B8A" w:rsidRDefault="003C2B8A" w:rsidP="007E18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F0124D" w14:paraId="21551B05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7AAEFF" w14:textId="4E78DD2A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 xml:space="preserve">Helping team members on various problems </w:t>
            </w:r>
            <w:r w:rsidR="003C2B8A">
              <w:rPr>
                <w:b w:val="0"/>
                <w:bCs w:val="0"/>
                <w:lang w:val="en-US"/>
              </w:rPr>
              <w:t xml:space="preserve">(physics, UI, bot, setting up the project, </w:t>
            </w:r>
            <w:r w:rsidR="007D571C">
              <w:rPr>
                <w:b w:val="0"/>
                <w:bCs w:val="0"/>
                <w:lang w:val="en-US"/>
              </w:rPr>
              <w:t>etc.</w:t>
            </w:r>
            <w:r w:rsidR="003C2B8A">
              <w:rPr>
                <w:b w:val="0"/>
                <w:bCs w:val="0"/>
                <w:lang w:val="en-US"/>
              </w:rPr>
              <w:t>)</w:t>
            </w:r>
          </w:p>
          <w:p w14:paraId="2E0F8914" w14:textId="43E393BE" w:rsidR="00F0124D" w:rsidRPr="005876C4" w:rsidRDefault="00F0124D" w:rsidP="00F0124D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250A9078" w14:textId="0DDB5F74" w:rsidR="00F0124D" w:rsidRPr="00224CF1" w:rsidRDefault="00933DB6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F0124D">
              <w:rPr>
                <w:lang w:val="en-US"/>
              </w:rPr>
              <w:t>0</w:t>
            </w:r>
          </w:p>
        </w:tc>
      </w:tr>
      <w:tr w:rsidR="00BE465D" w14:paraId="13ECA7A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118FB9B" w14:textId="7061BD99" w:rsidR="00BE465D" w:rsidRPr="00BE465D" w:rsidRDefault="00BE465D" w:rsidP="00F0124D">
            <w:pPr>
              <w:rPr>
                <w:b w:val="0"/>
                <w:bCs w:val="0"/>
                <w:lang w:val="en-US"/>
              </w:rPr>
            </w:pPr>
            <w:r w:rsidRPr="00BE465D">
              <w:rPr>
                <w:b w:val="0"/>
                <w:bCs w:val="0"/>
                <w:lang w:val="en-US"/>
              </w:rPr>
              <w:t>Creating team charter</w:t>
            </w:r>
          </w:p>
        </w:tc>
        <w:tc>
          <w:tcPr>
            <w:tcW w:w="4531" w:type="dxa"/>
          </w:tcPr>
          <w:p w14:paraId="26793B82" w14:textId="70B39369" w:rsidR="00BE465D" w:rsidRDefault="00BE465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F0124D" w14:paraId="09BBBEC9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1659AC6" w14:textId="6CF62109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Leading meetings</w:t>
            </w:r>
          </w:p>
        </w:tc>
        <w:tc>
          <w:tcPr>
            <w:tcW w:w="4531" w:type="dxa"/>
          </w:tcPr>
          <w:p w14:paraId="71EF707F" w14:textId="5A213955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</w:tr>
      <w:tr w:rsidR="00F0124D" w14:paraId="3C7A28A1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292E83C" w14:textId="0BE50636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Creating the planning</w:t>
            </w:r>
          </w:p>
        </w:tc>
        <w:tc>
          <w:tcPr>
            <w:tcW w:w="4531" w:type="dxa"/>
          </w:tcPr>
          <w:p w14:paraId="58E3F6A6" w14:textId="47A15EC0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F0124D" w14:paraId="1DF1855E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5758FAA" w14:textId="0CC4D3BE" w:rsidR="00F0124D" w:rsidRPr="00F0124D" w:rsidRDefault="00F0124D" w:rsidP="00F0124D">
            <w:pPr>
              <w:rPr>
                <w:b w:val="0"/>
                <w:bCs w:val="0"/>
                <w:lang w:val="en-US"/>
              </w:rPr>
            </w:pPr>
            <w:r w:rsidRPr="00F0124D">
              <w:rPr>
                <w:b w:val="0"/>
                <w:bCs w:val="0"/>
                <w:lang w:val="en-US"/>
              </w:rPr>
              <w:t>Writing the agendas</w:t>
            </w:r>
          </w:p>
        </w:tc>
        <w:tc>
          <w:tcPr>
            <w:tcW w:w="4531" w:type="dxa"/>
          </w:tcPr>
          <w:p w14:paraId="7A154B2A" w14:textId="14BCC2AB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F0124D" w14:paraId="55543C02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5962B68" w14:textId="12F3E102" w:rsidR="00F0124D" w:rsidRPr="00A80D01" w:rsidRDefault="00A80D01" w:rsidP="00F0124D">
            <w:pPr>
              <w:rPr>
                <w:b w:val="0"/>
                <w:bCs w:val="0"/>
                <w:lang w:val="en-US"/>
              </w:rPr>
            </w:pPr>
            <w:r w:rsidRPr="00933DB6">
              <w:rPr>
                <w:b w:val="0"/>
                <w:bCs w:val="0"/>
                <w:lang w:val="en-US"/>
              </w:rPr>
              <w:t>Creating the presentation</w:t>
            </w:r>
          </w:p>
        </w:tc>
        <w:tc>
          <w:tcPr>
            <w:tcW w:w="4531" w:type="dxa"/>
          </w:tcPr>
          <w:p w14:paraId="7D0C20D3" w14:textId="2E21E04D" w:rsidR="00F0124D" w:rsidRPr="00224CF1" w:rsidRDefault="00933DB6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</w:tr>
      <w:tr w:rsidR="00F0124D" w14:paraId="55611010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B8EEE39" w14:textId="7E77B747" w:rsidR="00F0124D" w:rsidRPr="00EB6B93" w:rsidRDefault="00EB6B93" w:rsidP="00F0124D">
            <w:pPr>
              <w:rPr>
                <w:b w:val="0"/>
                <w:bCs w:val="0"/>
                <w:lang w:val="en-US"/>
              </w:rPr>
            </w:pPr>
            <w:r w:rsidRPr="00EB6B93">
              <w:rPr>
                <w:b w:val="0"/>
                <w:bCs w:val="0"/>
                <w:lang w:val="en-US"/>
              </w:rPr>
              <w:t>Creating this document</w:t>
            </w:r>
          </w:p>
        </w:tc>
        <w:tc>
          <w:tcPr>
            <w:tcW w:w="4531" w:type="dxa"/>
          </w:tcPr>
          <w:p w14:paraId="5555BDD9" w14:textId="51BF297C" w:rsidR="00F0124D" w:rsidRPr="00224CF1" w:rsidRDefault="00EB6B93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F0124D" w14:paraId="2337D8AC" w14:textId="77777777" w:rsidTr="00E456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B214AD" w14:textId="77777777" w:rsidR="00F0124D" w:rsidRPr="00224CF1" w:rsidRDefault="00F0124D" w:rsidP="00F0124D">
            <w:pPr>
              <w:rPr>
                <w:lang w:val="en-US"/>
              </w:rPr>
            </w:pPr>
          </w:p>
        </w:tc>
        <w:tc>
          <w:tcPr>
            <w:tcW w:w="4531" w:type="dxa"/>
          </w:tcPr>
          <w:p w14:paraId="55CFE2AD" w14:textId="07C61820" w:rsidR="00F0124D" w:rsidRPr="00224CF1" w:rsidRDefault="00F0124D" w:rsidP="00F0124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14:paraId="645A1D2A" w14:textId="4D479472" w:rsidR="00E456DD" w:rsidRDefault="00E456DD">
      <w:pPr>
        <w:rPr>
          <w:lang w:val="en-US"/>
        </w:rPr>
      </w:pPr>
    </w:p>
    <w:p w14:paraId="4E16BDF8" w14:textId="254B6328" w:rsidR="000F25D0" w:rsidRDefault="000F25D0">
      <w:pPr>
        <w:rPr>
          <w:lang w:val="en-US"/>
        </w:rPr>
      </w:pPr>
      <w:r>
        <w:rPr>
          <w:lang w:val="en-US"/>
        </w:rPr>
        <w:t>Total: 1</w:t>
      </w:r>
      <w:r w:rsidR="00933DB6">
        <w:rPr>
          <w:lang w:val="en-US"/>
        </w:rPr>
        <w:t>86</w:t>
      </w:r>
      <w:r>
        <w:rPr>
          <w:lang w:val="en-US"/>
        </w:rPr>
        <w:t>,5</w:t>
      </w:r>
    </w:p>
    <w:p w14:paraId="767F143E" w14:textId="642D2713" w:rsidR="001E1D4C" w:rsidRDefault="001E1D4C">
      <w:pPr>
        <w:rPr>
          <w:lang w:val="en-US"/>
        </w:rPr>
      </w:pPr>
    </w:p>
    <w:p w14:paraId="4525D173" w14:textId="77777777" w:rsidR="008002B2" w:rsidRDefault="008002B2">
      <w:pPr>
        <w:rPr>
          <w:lang w:val="en-US"/>
        </w:rPr>
      </w:pPr>
    </w:p>
    <w:p w14:paraId="3FAAEBAF" w14:textId="45D1F5CC" w:rsidR="00291F33" w:rsidRDefault="00291F33">
      <w:pPr>
        <w:rPr>
          <w:lang w:val="en-US"/>
        </w:rPr>
      </w:pPr>
    </w:p>
    <w:p w14:paraId="22CF6575" w14:textId="77777777" w:rsidR="00291F33" w:rsidRDefault="00291F33">
      <w:pPr>
        <w:rPr>
          <w:lang w:val="en-US"/>
        </w:rPr>
      </w:pPr>
      <w:r>
        <w:rPr>
          <w:lang w:val="en-US"/>
        </w:rPr>
        <w:br w:type="page"/>
      </w:r>
    </w:p>
    <w:p w14:paraId="3A3281C4" w14:textId="5C3FC3C8" w:rsidR="00291F33" w:rsidRDefault="00291F33" w:rsidP="00291F33">
      <w:pPr>
        <w:rPr>
          <w:lang w:val="en-US"/>
        </w:rPr>
      </w:pPr>
      <w:r>
        <w:rPr>
          <w:lang w:val="en-US"/>
        </w:rPr>
        <w:lastRenderedPageBreak/>
        <w:t>Matthijs Kusters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91F33" w14:paraId="662143E3" w14:textId="77777777" w:rsidTr="00AF3E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EA9008A" w14:textId="77777777" w:rsidR="00291F33" w:rsidRDefault="00291F33" w:rsidP="00AF3EFE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</w:tcPr>
          <w:p w14:paraId="74867AC8" w14:textId="77777777" w:rsidR="00291F33" w:rsidRDefault="00291F33" w:rsidP="00AF3EF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291F33" w14:paraId="58F48A3B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EFA1368" w14:textId="019600E7" w:rsidR="00291F33" w:rsidRPr="00291F33" w:rsidRDefault="00291F33" w:rsidP="00AF3EFE">
            <w:pPr>
              <w:rPr>
                <w:lang w:val="en-US"/>
              </w:rPr>
            </w:pPr>
            <w:r>
              <w:rPr>
                <w:lang w:val="en-US"/>
              </w:rPr>
              <w:t>Physics</w:t>
            </w:r>
          </w:p>
        </w:tc>
        <w:tc>
          <w:tcPr>
            <w:tcW w:w="4531" w:type="dxa"/>
          </w:tcPr>
          <w:p w14:paraId="4AC74024" w14:textId="77777777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91F33" w14:paraId="047742D3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53657C6" w14:textId="41BA9C24" w:rsidR="00291F33" w:rsidRPr="00E456DD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 on how to implement collision (for phase 3)</w:t>
            </w:r>
          </w:p>
        </w:tc>
        <w:tc>
          <w:tcPr>
            <w:tcW w:w="4531" w:type="dxa"/>
          </w:tcPr>
          <w:p w14:paraId="30D20785" w14:textId="2F04DBEF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91F33" w14:paraId="7A7E7AA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8E5FEB3" w14:textId="77777777" w:rsidR="00291F33" w:rsidRDefault="00291F33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0A6908AD" w14:textId="77777777" w:rsidR="00291F33" w:rsidRDefault="00291F3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59DFC496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4CF2803" w14:textId="323346B9" w:rsidR="002679E9" w:rsidRPr="002679E9" w:rsidRDefault="002679E9" w:rsidP="002679E9">
            <w:pPr>
              <w:pStyle w:val="ListParagraph"/>
              <w:numPr>
                <w:ilvl w:val="0"/>
                <w:numId w:val="1"/>
              </w:numPr>
              <w:ind w:left="360"/>
              <w:rPr>
                <w:lang w:val="en-US"/>
              </w:rPr>
            </w:pPr>
            <w:r w:rsidRPr="002679E9">
              <w:rPr>
                <w:lang w:val="en-US"/>
              </w:rPr>
              <w:t>Classical 4</w:t>
            </w:r>
            <w:r w:rsidRPr="002679E9">
              <w:rPr>
                <w:vertAlign w:val="superscript"/>
                <w:lang w:val="en-US"/>
              </w:rPr>
              <w:t>th</w:t>
            </w:r>
            <w:r w:rsidRPr="002679E9">
              <w:rPr>
                <w:lang w:val="en-US"/>
              </w:rPr>
              <w:t>-order Runge-</w:t>
            </w:r>
            <w:proofErr w:type="spellStart"/>
            <w:r w:rsidRPr="002679E9">
              <w:rPr>
                <w:lang w:val="en-US"/>
              </w:rPr>
              <w:t>Kutta</w:t>
            </w:r>
            <w:proofErr w:type="spellEnd"/>
            <w:r w:rsidRPr="002679E9">
              <w:rPr>
                <w:lang w:val="en-US"/>
              </w:rPr>
              <w:t xml:space="preserve"> Solver</w:t>
            </w:r>
          </w:p>
        </w:tc>
        <w:tc>
          <w:tcPr>
            <w:tcW w:w="4531" w:type="dxa"/>
          </w:tcPr>
          <w:p w14:paraId="7A3EE4E3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91F33" w14:paraId="73538CF2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D4EB850" w14:textId="3266E432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Research on how to implement a second-order multivariable system.</w:t>
            </w:r>
          </w:p>
        </w:tc>
        <w:tc>
          <w:tcPr>
            <w:tcW w:w="4531" w:type="dxa"/>
          </w:tcPr>
          <w:p w14:paraId="5001E24D" w14:textId="5614E9DB" w:rsidR="00291F33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291F33" w14:paraId="4074CF41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E4B5365" w14:textId="0580A349" w:rsidR="00291F33" w:rsidRPr="00291F33" w:rsidRDefault="00291F33" w:rsidP="00AF3EFE">
            <w:pPr>
              <w:rPr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Classical 4</w:t>
            </w:r>
            <w:r w:rsidR="002679E9" w:rsidRPr="002679E9">
              <w:rPr>
                <w:b w:val="0"/>
                <w:bCs w:val="0"/>
                <w:i/>
                <w:iCs/>
                <w:vertAlign w:val="superscript"/>
                <w:lang w:val="en-US"/>
              </w:rPr>
              <w:t>th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-order Runge-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Kutta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 w:rsidRP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5ACB331D" w14:textId="05FF7C6E" w:rsidR="00291F33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0DDBA15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A0F4FA0" w14:textId="3ED2EA80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>Classical 4</w:t>
            </w:r>
            <w:r w:rsidRPr="002679E9">
              <w:rPr>
                <w:b w:val="0"/>
                <w:bCs w:val="0"/>
                <w:i/>
                <w:iCs/>
                <w:vertAlign w:val="superscript"/>
                <w:lang w:val="en-US"/>
              </w:rPr>
              <w:t>th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>-order Runge-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Kutta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P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086E6314" w14:textId="792E8870" w:rsidR="002679E9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2679E9" w14:paraId="520DDDDE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ED4F726" w14:textId="77777777" w:rsidR="002679E9" w:rsidRDefault="002679E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B1A7BD8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1CBC98D3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7B5FEAC" w14:textId="0DFD83E9" w:rsidR="002679E9" w:rsidRPr="002679E9" w:rsidRDefault="002679E9" w:rsidP="002679E9">
            <w:pPr>
              <w:pStyle w:val="ListParagraph"/>
              <w:numPr>
                <w:ilvl w:val="0"/>
                <w:numId w:val="1"/>
              </w:numPr>
              <w:ind w:left="360"/>
              <w:rPr>
                <w:lang w:val="en-US"/>
              </w:rPr>
            </w:pPr>
            <w:r w:rsidRPr="002679E9">
              <w:rPr>
                <w:lang w:val="en-US"/>
              </w:rPr>
              <w:t xml:space="preserve">Second-order </w:t>
            </w:r>
            <w:proofErr w:type="spellStart"/>
            <w:r w:rsidRPr="002679E9">
              <w:rPr>
                <w:lang w:val="en-US"/>
              </w:rPr>
              <w:t>Verlet</w:t>
            </w:r>
            <w:proofErr w:type="spellEnd"/>
            <w:r w:rsidRPr="002679E9">
              <w:rPr>
                <w:lang w:val="en-US"/>
              </w:rPr>
              <w:t xml:space="preserve"> Solver</w:t>
            </w:r>
            <w:r>
              <w:rPr>
                <w:lang w:val="en-US"/>
              </w:rPr>
              <w:t>s</w:t>
            </w:r>
          </w:p>
        </w:tc>
        <w:tc>
          <w:tcPr>
            <w:tcW w:w="4531" w:type="dxa"/>
          </w:tcPr>
          <w:p w14:paraId="6BF7CE92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1B4FAD2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70F4858" w14:textId="47F13515" w:rsidR="002679E9" w:rsidRPr="002679E9" w:rsidRDefault="002679E9" w:rsidP="002679E9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ing non-static methods for the Vector2d class</w:t>
            </w:r>
          </w:p>
        </w:tc>
        <w:tc>
          <w:tcPr>
            <w:tcW w:w="4531" w:type="dxa"/>
          </w:tcPr>
          <w:p w14:paraId="30572C6A" w14:textId="0B8E5334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91F33" w14:paraId="2C9A2995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831510E" w14:textId="5DB41913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second-order 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26FF5630" w14:textId="75F460DF" w:rsidR="00291F33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7B8ECC69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F54DF9" w14:textId="6FA22ADC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second-order 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5FBD4862" w14:textId="3B353F73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91F33" w14:paraId="5148FD8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2DFCA74" w14:textId="7706A811" w:rsidR="00291F33" w:rsidRDefault="00291F3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Research on </w:t>
            </w:r>
            <w:r w:rsidR="002679E9">
              <w:rPr>
                <w:b w:val="0"/>
                <w:bCs w:val="0"/>
                <w:lang w:val="en-US"/>
              </w:rPr>
              <w:t xml:space="preserve">the </w:t>
            </w:r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second-order Velocity </w:t>
            </w:r>
            <w:proofErr w:type="spellStart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="002679E9"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 w:rsidR="002679E9"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4E669AAF" w14:textId="398185E9" w:rsidR="00291F33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679E9" w14:paraId="2BF1658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523E6CF" w14:textId="3304D9A6" w:rsidR="002679E9" w:rsidRDefault="002679E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 xml:space="preserve">Implementation of the </w:t>
            </w:r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second-order Velocity </w:t>
            </w:r>
            <w:proofErr w:type="spellStart"/>
            <w:r w:rsidRPr="002679E9">
              <w:rPr>
                <w:b w:val="0"/>
                <w:bCs w:val="0"/>
                <w:i/>
                <w:iCs/>
                <w:lang w:val="en-US"/>
              </w:rPr>
              <w:t>Verlet</w:t>
            </w:r>
            <w:proofErr w:type="spellEnd"/>
            <w:r w:rsidRPr="002679E9">
              <w:rPr>
                <w:b w:val="0"/>
                <w:bCs w:val="0"/>
                <w:i/>
                <w:iCs/>
                <w:lang w:val="en-US"/>
              </w:rPr>
              <w:t xml:space="preserve"> Solver</w:t>
            </w:r>
            <w:r>
              <w:rPr>
                <w:b w:val="0"/>
                <w:bCs w:val="0"/>
                <w:lang w:val="en-US"/>
              </w:rPr>
              <w:t>.</w:t>
            </w:r>
          </w:p>
        </w:tc>
        <w:tc>
          <w:tcPr>
            <w:tcW w:w="4531" w:type="dxa"/>
          </w:tcPr>
          <w:p w14:paraId="1D5A4AB9" w14:textId="556A9593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679E9" w14:paraId="34A7BD2A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225F5F" w14:textId="77777777" w:rsidR="002679E9" w:rsidRDefault="002679E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DB1AF87" w14:textId="77777777" w:rsidR="002679E9" w:rsidRDefault="002679E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645AD11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C8BBABC" w14:textId="4EB262BB" w:rsidR="000331B9" w:rsidRPr="002679E9" w:rsidRDefault="002679E9" w:rsidP="00AF3EFE">
            <w:pPr>
              <w:rPr>
                <w:b w:val="0"/>
                <w:bCs w:val="0"/>
                <w:i/>
                <w:iCs/>
                <w:lang w:val="en-US"/>
              </w:rPr>
            </w:pPr>
            <w:r>
              <w:rPr>
                <w:b w:val="0"/>
                <w:bCs w:val="0"/>
                <w:lang w:val="en-US"/>
              </w:rPr>
              <w:t>Implement maximum velocity bound in all solvers</w:t>
            </w:r>
            <w:r w:rsidR="00D147E3">
              <w:rPr>
                <w:b w:val="0"/>
                <w:bCs w:val="0"/>
                <w:lang w:val="en-US"/>
              </w:rPr>
              <w:t xml:space="preserve">  (excl. Euler Solver)</w:t>
            </w:r>
            <w:r>
              <w:rPr>
                <w:b w:val="0"/>
                <w:bCs w:val="0"/>
                <w:lang w:val="en-US"/>
              </w:rPr>
              <w:t>.</w:t>
            </w:r>
            <w:r w:rsidR="00D147E3">
              <w:rPr>
                <w:b w:val="0"/>
                <w:bCs w:val="0"/>
                <w:lang w:val="en-US"/>
              </w:rPr>
              <w:t xml:space="preserve"> </w:t>
            </w:r>
          </w:p>
        </w:tc>
        <w:tc>
          <w:tcPr>
            <w:tcW w:w="4531" w:type="dxa"/>
          </w:tcPr>
          <w:p w14:paraId="37878089" w14:textId="1B41B1B9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D147E3">
              <w:rPr>
                <w:lang w:val="en-US"/>
              </w:rPr>
              <w:t>.5</w:t>
            </w:r>
          </w:p>
        </w:tc>
      </w:tr>
      <w:tr w:rsidR="00D147E3" w14:paraId="6F26B094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AF5142A" w14:textId="4EE8559F" w:rsidR="00D147E3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bounds such that the ball cannot leave the course for all solvers (excl. Euler Solver).</w:t>
            </w:r>
          </w:p>
        </w:tc>
        <w:tc>
          <w:tcPr>
            <w:tcW w:w="4531" w:type="dxa"/>
          </w:tcPr>
          <w:p w14:paraId="67136C18" w14:textId="7BAFDD30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D147E3" w14:paraId="40AEFD98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A3BEB91" w14:textId="1FB9950D" w:rsidR="00D147E3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ed winning condition to all solvers (excl. Euler Solver).</w:t>
            </w:r>
          </w:p>
        </w:tc>
        <w:tc>
          <w:tcPr>
            <w:tcW w:w="4531" w:type="dxa"/>
          </w:tcPr>
          <w:p w14:paraId="07C8E2BC" w14:textId="5B4EBA41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0331B9" w14:paraId="147F8D9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6871B9B" w14:textId="77777777" w:rsidR="000331B9" w:rsidRDefault="000331B9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483AD80F" w14:textId="77777777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34E1003F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C8F881B" w14:textId="62213377" w:rsidR="000331B9" w:rsidRPr="000331B9" w:rsidRDefault="000331B9" w:rsidP="00AF3EFE">
            <w:pPr>
              <w:rPr>
                <w:lang w:val="en-US"/>
              </w:rPr>
            </w:pPr>
            <w:r>
              <w:rPr>
                <w:lang w:val="en-US"/>
              </w:rPr>
              <w:t>Graphics Engine</w:t>
            </w:r>
          </w:p>
        </w:tc>
        <w:tc>
          <w:tcPr>
            <w:tcW w:w="4531" w:type="dxa"/>
          </w:tcPr>
          <w:p w14:paraId="29657908" w14:textId="77777777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0331B9" w14:paraId="7301619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49D7975" w14:textId="526EDF84" w:rsidR="000331B9" w:rsidRPr="000331B9" w:rsidRDefault="000331B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Help with making the buttons and slider</w:t>
            </w:r>
          </w:p>
        </w:tc>
        <w:tc>
          <w:tcPr>
            <w:tcW w:w="4531" w:type="dxa"/>
          </w:tcPr>
          <w:p w14:paraId="38496701" w14:textId="02819F1A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0331B9" w14:paraId="41E97CC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CA68E1B" w14:textId="5FD95DC5" w:rsidR="000331B9" w:rsidRDefault="000331B9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ake code to convert the (double) velocity input to the velocity vector</w:t>
            </w:r>
          </w:p>
        </w:tc>
        <w:tc>
          <w:tcPr>
            <w:tcW w:w="4531" w:type="dxa"/>
          </w:tcPr>
          <w:p w14:paraId="6CA64672" w14:textId="30EF482D" w:rsidR="000331B9" w:rsidRDefault="000331B9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D147E3" w14:paraId="22AABF3B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3A15C8B" w14:textId="1A7BF4F4" w:rsidR="00D147E3" w:rsidRDefault="00D147E3" w:rsidP="00AF3EFE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</w:tcPr>
          <w:p w14:paraId="30680C40" w14:textId="77777777" w:rsidR="00D147E3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679E9" w14:paraId="5695160C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17A5093E" w14:textId="316056AA" w:rsidR="002679E9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Fixed typos, increased readability and added documentation in a couple of java files</w:t>
            </w:r>
          </w:p>
        </w:tc>
        <w:tc>
          <w:tcPr>
            <w:tcW w:w="4531" w:type="dxa"/>
          </w:tcPr>
          <w:p w14:paraId="31604DCA" w14:textId="57E98E26" w:rsidR="002679E9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4018A6" w14:paraId="1E1510D0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1CB336" w14:textId="0F484D9A" w:rsidR="004018A6" w:rsidRDefault="00D147E3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Add formulas for the solvers and the references used to implement the solvers to the presentation</w:t>
            </w:r>
          </w:p>
        </w:tc>
        <w:tc>
          <w:tcPr>
            <w:tcW w:w="4531" w:type="dxa"/>
          </w:tcPr>
          <w:p w14:paraId="6A140BC9" w14:textId="54FF1CFD" w:rsidR="004018A6" w:rsidRDefault="00D147E3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0.5</w:t>
            </w:r>
          </w:p>
        </w:tc>
      </w:tr>
      <w:tr w:rsidR="002679E9" w14:paraId="3F55A97D" w14:textId="77777777" w:rsidTr="00AF3EF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55926D5" w14:textId="7B1FE67A" w:rsidR="002679E9" w:rsidRPr="002679E9" w:rsidRDefault="004018A6" w:rsidP="00AF3EFE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</w:t>
            </w:r>
            <w:r w:rsidR="002679E9">
              <w:rPr>
                <w:b w:val="0"/>
                <w:bCs w:val="0"/>
                <w:lang w:val="en-US"/>
              </w:rPr>
              <w:t>repar</w:t>
            </w:r>
            <w:r>
              <w:rPr>
                <w:b w:val="0"/>
                <w:bCs w:val="0"/>
                <w:lang w:val="en-US"/>
              </w:rPr>
              <w:t>ing and processing the minutes</w:t>
            </w:r>
          </w:p>
        </w:tc>
        <w:tc>
          <w:tcPr>
            <w:tcW w:w="4531" w:type="dxa"/>
          </w:tcPr>
          <w:p w14:paraId="08339E89" w14:textId="11D9D986" w:rsidR="002679E9" w:rsidRDefault="004018A6" w:rsidP="00AF3E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36E14AC1" w14:textId="41C15B3F" w:rsidR="00291F33" w:rsidRDefault="00291F33">
      <w:pPr>
        <w:rPr>
          <w:lang w:val="en-US"/>
        </w:rPr>
      </w:pPr>
    </w:p>
    <w:p w14:paraId="31D65F93" w14:textId="138EEF23" w:rsidR="00E31EB0" w:rsidRDefault="000331B9">
      <w:pPr>
        <w:rPr>
          <w:lang w:val="en-US"/>
        </w:rPr>
      </w:pPr>
      <w:r>
        <w:rPr>
          <w:lang w:val="en-US"/>
        </w:rPr>
        <w:t xml:space="preserve">Total: </w:t>
      </w:r>
      <w:r w:rsidR="002679E9">
        <w:rPr>
          <w:lang w:val="en-US"/>
        </w:rPr>
        <w:t>3</w:t>
      </w:r>
      <w:r w:rsidR="00E00651">
        <w:rPr>
          <w:lang w:val="en-US"/>
        </w:rPr>
        <w:t>6</w:t>
      </w:r>
    </w:p>
    <w:p w14:paraId="6D78D8D2" w14:textId="77777777" w:rsidR="00E31EB0" w:rsidRDefault="00E31EB0">
      <w:pPr>
        <w:rPr>
          <w:lang w:val="en-US"/>
        </w:rPr>
      </w:pPr>
      <w:r>
        <w:rPr>
          <w:lang w:val="en-US"/>
        </w:rPr>
        <w:br w:type="page"/>
      </w:r>
    </w:p>
    <w:p w14:paraId="7B69592C" w14:textId="0E330A1B" w:rsidR="000331B9" w:rsidRDefault="00E31EB0">
      <w:pPr>
        <w:rPr>
          <w:lang w:val="en-US"/>
        </w:rPr>
      </w:pPr>
      <w:r>
        <w:rPr>
          <w:lang w:val="en-US"/>
        </w:rPr>
        <w:lastRenderedPageBreak/>
        <w:t>Aaron Schapir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E31EB0" w14:paraId="7AC9BE4C" w14:textId="77777777" w:rsidTr="00E31EB0">
        <w:tc>
          <w:tcPr>
            <w:tcW w:w="4531" w:type="dxa"/>
          </w:tcPr>
          <w:p w14:paraId="3D22A6D2" w14:textId="4458E2B2" w:rsidR="00E31EB0" w:rsidRPr="00E31EB0" w:rsidRDefault="00E31EB0">
            <w:pPr>
              <w:rPr>
                <w:b/>
                <w:bCs/>
                <w:lang w:val="en-US"/>
              </w:rPr>
            </w:pPr>
            <w:r w:rsidRPr="00E31EB0">
              <w:rPr>
                <w:b/>
                <w:bCs/>
                <w:lang w:val="en-US"/>
              </w:rPr>
              <w:t>What I did</w:t>
            </w:r>
          </w:p>
        </w:tc>
        <w:tc>
          <w:tcPr>
            <w:tcW w:w="4531" w:type="dxa"/>
          </w:tcPr>
          <w:p w14:paraId="756690B1" w14:textId="184E2B35" w:rsidR="00E31EB0" w:rsidRPr="00E31EB0" w:rsidRDefault="00E31EB0">
            <w:pPr>
              <w:rPr>
                <w:b/>
                <w:bCs/>
                <w:lang w:val="en-US"/>
              </w:rPr>
            </w:pPr>
            <w:r w:rsidRPr="00E31EB0">
              <w:rPr>
                <w:b/>
                <w:bCs/>
                <w:lang w:val="en-US"/>
              </w:rPr>
              <w:t>How long I worked on it</w:t>
            </w:r>
          </w:p>
        </w:tc>
      </w:tr>
      <w:tr w:rsidR="00E31EB0" w14:paraId="59EA4665" w14:textId="77777777" w:rsidTr="00E31EB0">
        <w:tc>
          <w:tcPr>
            <w:tcW w:w="4531" w:type="dxa"/>
          </w:tcPr>
          <w:p w14:paraId="464BB81C" w14:textId="343383FA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etting up the project</w:t>
            </w:r>
          </w:p>
        </w:tc>
        <w:tc>
          <w:tcPr>
            <w:tcW w:w="4531" w:type="dxa"/>
          </w:tcPr>
          <w:p w14:paraId="61E2EEA6" w14:textId="77777777" w:rsidR="00E31EB0" w:rsidRPr="00E31EB0" w:rsidRDefault="00E31EB0">
            <w:pPr>
              <w:rPr>
                <w:b/>
                <w:bCs/>
                <w:lang w:val="en-US"/>
              </w:rPr>
            </w:pPr>
          </w:p>
        </w:tc>
      </w:tr>
      <w:tr w:rsidR="00E31EB0" w14:paraId="1ABFE280" w14:textId="77777777" w:rsidTr="00E31EB0">
        <w:tc>
          <w:tcPr>
            <w:tcW w:w="4531" w:type="dxa"/>
          </w:tcPr>
          <w:p w14:paraId="28966E4F" w14:textId="1DE3874D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Trying to set up the project on mac, fix the bug…</w:t>
            </w:r>
          </w:p>
        </w:tc>
        <w:tc>
          <w:tcPr>
            <w:tcW w:w="4531" w:type="dxa"/>
          </w:tcPr>
          <w:p w14:paraId="2E129A8D" w14:textId="0C11D5D3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6 hours</w:t>
            </w:r>
          </w:p>
        </w:tc>
      </w:tr>
      <w:tr w:rsidR="00E31EB0" w14:paraId="20493053" w14:textId="77777777" w:rsidTr="00E31EB0">
        <w:tc>
          <w:tcPr>
            <w:tcW w:w="4531" w:type="dxa"/>
          </w:tcPr>
          <w:p w14:paraId="4E6102B8" w14:textId="4B4207FB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Setting up the project on an old computer (Download Java, IDE, Gradle)</w:t>
            </w:r>
          </w:p>
        </w:tc>
        <w:tc>
          <w:tcPr>
            <w:tcW w:w="4531" w:type="dxa"/>
          </w:tcPr>
          <w:p w14:paraId="7AB22BD9" w14:textId="5D5D7402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4656C2EC" w14:textId="77777777" w:rsidTr="00E31EB0">
        <w:tc>
          <w:tcPr>
            <w:tcW w:w="4531" w:type="dxa"/>
          </w:tcPr>
          <w:p w14:paraId="32CFA9CF" w14:textId="36264C81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Working on the Bots</w:t>
            </w:r>
          </w:p>
        </w:tc>
        <w:tc>
          <w:tcPr>
            <w:tcW w:w="4531" w:type="dxa"/>
          </w:tcPr>
          <w:p w14:paraId="63B232E1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469D395D" w14:textId="77777777" w:rsidTr="00E31EB0">
        <w:tc>
          <w:tcPr>
            <w:tcW w:w="4531" w:type="dxa"/>
          </w:tcPr>
          <w:p w14:paraId="0980A1C4" w14:textId="79CAD128" w:rsidR="00E31EB0" w:rsidRP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Research on the bot (for naïve bot)</w:t>
            </w:r>
          </w:p>
        </w:tc>
        <w:tc>
          <w:tcPr>
            <w:tcW w:w="4531" w:type="dxa"/>
          </w:tcPr>
          <w:p w14:paraId="26CAA15D" w14:textId="5D9F5355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3 hours</w:t>
            </w:r>
          </w:p>
        </w:tc>
      </w:tr>
      <w:tr w:rsidR="00E31EB0" w14:paraId="048928D7" w14:textId="77777777" w:rsidTr="00E31EB0">
        <w:tc>
          <w:tcPr>
            <w:tcW w:w="4531" w:type="dxa"/>
          </w:tcPr>
          <w:p w14:paraId="18AE70B1" w14:textId="45519CE3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Research on the bot (for Brute Force)</w:t>
            </w:r>
          </w:p>
        </w:tc>
        <w:tc>
          <w:tcPr>
            <w:tcW w:w="4531" w:type="dxa"/>
          </w:tcPr>
          <w:p w14:paraId="7725E9D9" w14:textId="3EF4279B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609E7C6C" w14:textId="77777777" w:rsidTr="00E31EB0">
        <w:tc>
          <w:tcPr>
            <w:tcW w:w="4531" w:type="dxa"/>
          </w:tcPr>
          <w:p w14:paraId="1CF06F17" w14:textId="11B2257F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Implementing the Naïve Bot</w:t>
            </w:r>
          </w:p>
        </w:tc>
        <w:tc>
          <w:tcPr>
            <w:tcW w:w="4531" w:type="dxa"/>
          </w:tcPr>
          <w:p w14:paraId="4EE2748F" w14:textId="6AE00344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5 hours</w:t>
            </w:r>
          </w:p>
        </w:tc>
      </w:tr>
      <w:tr w:rsidR="00E31EB0" w14:paraId="2926B390" w14:textId="77777777" w:rsidTr="00E31EB0">
        <w:tc>
          <w:tcPr>
            <w:tcW w:w="4531" w:type="dxa"/>
          </w:tcPr>
          <w:p w14:paraId="3B181958" w14:textId="06C13A86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Implementing the brute force Bot</w:t>
            </w:r>
          </w:p>
        </w:tc>
        <w:tc>
          <w:tcPr>
            <w:tcW w:w="4531" w:type="dxa"/>
          </w:tcPr>
          <w:p w14:paraId="26912434" w14:textId="470CAD70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 hours</w:t>
            </w:r>
          </w:p>
        </w:tc>
      </w:tr>
      <w:tr w:rsidR="00E31EB0" w14:paraId="268294EA" w14:textId="77777777" w:rsidTr="00E31EB0">
        <w:tc>
          <w:tcPr>
            <w:tcW w:w="4531" w:type="dxa"/>
          </w:tcPr>
          <w:p w14:paraId="7DA23169" w14:textId="532F9CEF" w:rsidR="00E31EB0" w:rsidRPr="00E31EB0" w:rsidRDefault="00E31E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Help others</w:t>
            </w:r>
          </w:p>
        </w:tc>
        <w:tc>
          <w:tcPr>
            <w:tcW w:w="4531" w:type="dxa"/>
          </w:tcPr>
          <w:p w14:paraId="524E7245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45283D65" w14:textId="77777777" w:rsidTr="00E31EB0">
        <w:tc>
          <w:tcPr>
            <w:tcW w:w="4531" w:type="dxa"/>
          </w:tcPr>
          <w:p w14:paraId="1B841228" w14:textId="6A83E313" w:rsidR="00E31EB0" w:rsidRP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Help creating the old Input-Output Module</w:t>
            </w:r>
          </w:p>
        </w:tc>
        <w:tc>
          <w:tcPr>
            <w:tcW w:w="4531" w:type="dxa"/>
          </w:tcPr>
          <w:p w14:paraId="34B95615" w14:textId="2854DBAF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1 hour</w:t>
            </w:r>
          </w:p>
        </w:tc>
      </w:tr>
      <w:tr w:rsidR="00E31EB0" w14:paraId="5CC67C92" w14:textId="77777777" w:rsidTr="00E31EB0">
        <w:tc>
          <w:tcPr>
            <w:tcW w:w="4531" w:type="dxa"/>
          </w:tcPr>
          <w:p w14:paraId="211EC630" w14:textId="77777777" w:rsidR="00E31EB0" w:rsidRDefault="00E31EB0">
            <w:pPr>
              <w:rPr>
                <w:lang w:val="en-US"/>
              </w:rPr>
            </w:pPr>
          </w:p>
        </w:tc>
        <w:tc>
          <w:tcPr>
            <w:tcW w:w="4531" w:type="dxa"/>
          </w:tcPr>
          <w:p w14:paraId="34A5EECA" w14:textId="77777777" w:rsidR="00E31EB0" w:rsidRDefault="00E31EB0">
            <w:pPr>
              <w:rPr>
                <w:lang w:val="en-US"/>
              </w:rPr>
            </w:pPr>
          </w:p>
        </w:tc>
      </w:tr>
      <w:tr w:rsidR="00E31EB0" w14:paraId="711BFA8D" w14:textId="77777777" w:rsidTr="00E31EB0">
        <w:tc>
          <w:tcPr>
            <w:tcW w:w="4531" w:type="dxa"/>
          </w:tcPr>
          <w:p w14:paraId="378A9B01" w14:textId="302F0B42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Total in hours</w:t>
            </w:r>
          </w:p>
        </w:tc>
        <w:tc>
          <w:tcPr>
            <w:tcW w:w="4531" w:type="dxa"/>
          </w:tcPr>
          <w:p w14:paraId="5B6948D5" w14:textId="26D0404C" w:rsidR="00E31EB0" w:rsidRDefault="00E31EB0">
            <w:pPr>
              <w:rPr>
                <w:lang w:val="en-US"/>
              </w:rPr>
            </w:pPr>
            <w:r>
              <w:rPr>
                <w:lang w:val="en-US"/>
              </w:rPr>
              <w:t>21 hours</w:t>
            </w:r>
          </w:p>
        </w:tc>
      </w:tr>
    </w:tbl>
    <w:p w14:paraId="57176BEC" w14:textId="77777777" w:rsidR="00E31EB0" w:rsidRDefault="00E31EB0">
      <w:pPr>
        <w:rPr>
          <w:lang w:val="en-US"/>
        </w:rPr>
      </w:pPr>
    </w:p>
    <w:p w14:paraId="39334D7D" w14:textId="77777777" w:rsidR="002B7746" w:rsidRDefault="002B7746" w:rsidP="002B7746">
      <w:pPr>
        <w:rPr>
          <w:lang/>
        </w:rPr>
      </w:pPr>
      <w:r>
        <w:rPr>
          <w:lang/>
        </w:rPr>
        <w:t>Jean Jansse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2B7746" w14:paraId="7D9FD58F" w14:textId="77777777" w:rsidTr="002B77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0308DF4" w14:textId="77777777" w:rsidR="002B7746" w:rsidRDefault="002B7746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1C27F70" w14:textId="77777777" w:rsidR="002B7746" w:rsidRDefault="002B774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2B7746" w14:paraId="357D05B6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7D0D06C" w14:textId="77777777" w:rsidR="002B7746" w:rsidRDefault="002B7746">
            <w:pPr>
              <w:rPr>
                <w:lang/>
              </w:rPr>
            </w:pPr>
            <w:r>
              <w:rPr>
                <w:lang/>
              </w:rPr>
              <w:t>2D Graphics engine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20D8BAA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7746" w14:paraId="276521B9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850F2AF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 w:val="en-US"/>
              </w:rPr>
              <w:t>Research on how t</w:t>
            </w:r>
            <w:r>
              <w:rPr>
                <w:b w:val="0"/>
                <w:bCs w:val="0"/>
                <w:lang/>
              </w:rPr>
              <w:t>he specific elements of the engine should function and can be implemented as well as watching turotials.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47AD5B3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6</w:t>
            </w:r>
          </w:p>
        </w:tc>
      </w:tr>
      <w:tr w:rsidR="002B7746" w14:paraId="4DF4F6D2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DCB8D0C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Creating the font-rendering and making it compatible with the TextMaste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34EEF33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4</w:t>
            </w:r>
          </w:p>
        </w:tc>
      </w:tr>
      <w:tr w:rsidR="002B7746" w14:paraId="2B5F4C43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9ADA377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Creating the framework for the button.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564E985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4</w:t>
            </w:r>
          </w:p>
        </w:tc>
      </w:tr>
      <w:tr w:rsidR="002B7746" w14:paraId="6C6C145E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1FD81FB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Creating textures and design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570334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0.5</w:t>
            </w:r>
          </w:p>
        </w:tc>
      </w:tr>
      <w:tr w:rsidR="002B7746" w14:paraId="347B89A7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956485F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Adding compatibility with JFileChoose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E231F7B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1</w:t>
            </w:r>
          </w:p>
        </w:tc>
      </w:tr>
      <w:tr w:rsidR="002B7746" w14:paraId="5695D026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25C8897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Improved the slider so that it can move and read in valu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32F0AFD2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3</w:t>
            </w:r>
          </w:p>
        </w:tc>
      </w:tr>
      <w:tr w:rsidR="002B7746" w14:paraId="2B48C0E8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4C5F2FE0" w14:textId="77777777" w:rsidR="002B7746" w:rsidRDefault="002B7746">
            <w:pPr>
              <w:rPr>
                <w:b w:val="0"/>
                <w:bCs w:val="0"/>
                <w:lang w:val="en-US"/>
              </w:rPr>
            </w:pP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7ABC77B1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B7746" w14:paraId="62FCB363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11D44A6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General brainstorming and fixing errors with help from other team member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ADF48E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5</w:t>
            </w:r>
          </w:p>
        </w:tc>
      </w:tr>
      <w:tr w:rsidR="002B7746" w14:paraId="35326968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37AC558" w14:textId="77777777" w:rsidR="002B7746" w:rsidRDefault="002B7746">
            <w:pPr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/>
              </w:rPr>
              <w:t>Working together with Matthijs on the slide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7F1756B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2B7746" w14:paraId="6FB92D90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A0284F5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Make code to convert the (double) velocity input to the velocity vector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DB3A476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2B7746" w14:paraId="2E7C90A1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E15E054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Fixed typos, increased readability and added documentation in a couple of java fil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84BC977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2B7746" w14:paraId="5620A00B" w14:textId="77777777" w:rsidTr="002B77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7BC54561" w14:textId="77777777" w:rsidR="002B7746" w:rsidRDefault="002B7746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Preparing and processing the minutes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5A0392B9" w14:textId="77777777" w:rsidR="002B7746" w:rsidRDefault="002B7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</w:tbl>
    <w:p w14:paraId="3CA8A1DC" w14:textId="77777777" w:rsidR="002B7746" w:rsidRDefault="002B7746" w:rsidP="002B7746">
      <w:pPr>
        <w:rPr>
          <w:lang w:val="en-US"/>
        </w:rPr>
      </w:pPr>
    </w:p>
    <w:p w14:paraId="2C5642EC" w14:textId="77777777" w:rsidR="002B7746" w:rsidRDefault="002B7746" w:rsidP="002B7746">
      <w:pPr>
        <w:rPr>
          <w:lang/>
        </w:rPr>
      </w:pPr>
      <w:r>
        <w:rPr>
          <w:lang/>
        </w:rPr>
        <w:t>Total 30.5</w:t>
      </w:r>
    </w:p>
    <w:p w14:paraId="7AC261E8" w14:textId="49C0B30C" w:rsidR="00E31EB0" w:rsidRDefault="00E31EB0">
      <w:pPr>
        <w:rPr>
          <w:lang w:val="en-US"/>
        </w:rPr>
      </w:pPr>
    </w:p>
    <w:p w14:paraId="00A1B90B" w14:textId="05F752E2" w:rsidR="00B539EC" w:rsidRDefault="00B539EC">
      <w:pPr>
        <w:rPr>
          <w:lang w:val="en-US"/>
        </w:rPr>
      </w:pPr>
      <w:r>
        <w:rPr>
          <w:lang w:val="en-US"/>
        </w:rPr>
        <w:t>Haoran Luan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539EC" w14:paraId="12FB8A62" w14:textId="77777777" w:rsidTr="007123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1DC85D45" w14:textId="77777777" w:rsidR="00B539EC" w:rsidRDefault="00B539EC" w:rsidP="00712307">
            <w:pPr>
              <w:rPr>
                <w:lang w:val="en-US"/>
              </w:rPr>
            </w:pPr>
            <w:r>
              <w:rPr>
                <w:lang w:val="en-US"/>
              </w:rPr>
              <w:t>What I did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2AAEE7B3" w14:textId="77777777" w:rsidR="00B539EC" w:rsidRDefault="00B539EC" w:rsidP="0071230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ow long I worked on it in hours</w:t>
            </w:r>
          </w:p>
        </w:tc>
      </w:tr>
      <w:tr w:rsidR="00B539EC" w14:paraId="060E3E71" w14:textId="77777777" w:rsidTr="007123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56F88899" w14:textId="47963B6B" w:rsidR="00B539EC" w:rsidRPr="00B539EC" w:rsidRDefault="00B539EC" w:rsidP="00712307">
            <w:pPr>
              <w:rPr>
                <w:lang w:val="fr-BE"/>
              </w:rPr>
            </w:pPr>
            <w:r>
              <w:rPr>
                <w:lang w:val="fr-BE"/>
              </w:rPr>
              <w:t>Sound System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</w:tcPr>
          <w:p w14:paraId="179D3BDD" w14:textId="77777777" w:rsidR="00B539EC" w:rsidRDefault="00B539EC" w:rsidP="007123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B539EC" w14:paraId="35882146" w14:textId="77777777" w:rsidTr="00712307"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B7E2E85" w14:textId="4ACBCB25" w:rsidR="00B539EC" w:rsidRDefault="00B539EC" w:rsidP="00712307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/>
              </w:rPr>
            </w:pPr>
            <w:r>
              <w:rPr>
                <w:b w:val="0"/>
                <w:bCs w:val="0"/>
                <w:lang w:val="en-US"/>
              </w:rPr>
              <w:t>Learning the 3D game development LWJGL 3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62CB8A5E" w14:textId="2FC612EF" w:rsidR="00B539EC" w:rsidRPr="00B539EC" w:rsidRDefault="00B539EC" w:rsidP="00712307">
            <w:pPr>
              <w:rPr>
                <w:lang w:val="fr-BE"/>
              </w:rPr>
            </w:pPr>
            <w:r>
              <w:rPr>
                <w:lang w:val="fr-BE"/>
              </w:rPr>
              <w:t>5</w:t>
            </w:r>
          </w:p>
        </w:tc>
      </w:tr>
      <w:tr w:rsidR="00B539EC" w14:paraId="003A26E9" w14:textId="77777777" w:rsidTr="007123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42714E33" w14:textId="01A06ECB" w:rsidR="00B539EC" w:rsidRPr="00B539EC" w:rsidRDefault="00B539EC" w:rsidP="00712307">
            <w:pPr>
              <w:rPr>
                <w:b w:val="0"/>
                <w:bCs w:val="0"/>
                <w:lang w:val="en-US"/>
              </w:rPr>
            </w:pPr>
            <w:r w:rsidRPr="00B539EC">
              <w:rPr>
                <w:b w:val="0"/>
                <w:bCs w:val="0"/>
                <w:lang w:val="en-US"/>
              </w:rPr>
              <w:lastRenderedPageBreak/>
              <w:t>Working on the sound s</w:t>
            </w:r>
            <w:r>
              <w:rPr>
                <w:b w:val="0"/>
                <w:bCs w:val="0"/>
                <w:lang w:val="en-US"/>
              </w:rPr>
              <w:t>ystem</w:t>
            </w:r>
          </w:p>
        </w:tc>
        <w:tc>
          <w:tcPr>
            <w:tcW w:w="4531" w:type="dxa"/>
            <w:tcBorders>
              <w:top w:val="single" w:sz="4" w:space="0" w:color="999999" w:themeColor="text1" w:themeTint="66"/>
              <w:left w:val="single" w:sz="4" w:space="0" w:color="999999" w:themeColor="text1" w:themeTint="66"/>
              <w:bottom w:val="single" w:sz="4" w:space="0" w:color="999999" w:themeColor="text1" w:themeTint="66"/>
              <w:right w:val="single" w:sz="4" w:space="0" w:color="999999" w:themeColor="text1" w:themeTint="66"/>
            </w:tcBorders>
            <w:hideMark/>
          </w:tcPr>
          <w:p w14:paraId="0FD1D738" w14:textId="77777777" w:rsidR="00B539EC" w:rsidRDefault="00B539EC" w:rsidP="007123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/>
              </w:rPr>
            </w:pPr>
            <w:r>
              <w:rPr>
                <w:lang/>
              </w:rPr>
              <w:t>4</w:t>
            </w:r>
          </w:p>
        </w:tc>
      </w:tr>
    </w:tbl>
    <w:p w14:paraId="4AB1A0EB" w14:textId="3F83C6E8" w:rsidR="00B539EC" w:rsidRDefault="00B539EC">
      <w:pPr>
        <w:rPr>
          <w:lang w:val="en-US"/>
        </w:rPr>
      </w:pPr>
    </w:p>
    <w:p w14:paraId="3D72848E" w14:textId="437D14A6" w:rsidR="00B539EC" w:rsidRPr="00E456DD" w:rsidRDefault="00B539EC">
      <w:pPr>
        <w:rPr>
          <w:lang w:val="en-US"/>
        </w:rPr>
      </w:pPr>
      <w:r>
        <w:rPr>
          <w:lang w:val="en-US"/>
        </w:rPr>
        <w:t>Total 9</w:t>
      </w:r>
    </w:p>
    <w:sectPr w:rsidR="00B539EC" w:rsidRPr="00E456D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1C04E4"/>
    <w:multiLevelType w:val="hybridMultilevel"/>
    <w:tmpl w:val="E0A83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MTM1tjSxNLYwMTNX0lEKTi0uzszPAykwrAUAO2M+iywAAAA="/>
  </w:docVars>
  <w:rsids>
    <w:rsidRoot w:val="00307742"/>
    <w:rsid w:val="00003860"/>
    <w:rsid w:val="000331B9"/>
    <w:rsid w:val="000957DF"/>
    <w:rsid w:val="000F25D0"/>
    <w:rsid w:val="001E1D4C"/>
    <w:rsid w:val="00224CF1"/>
    <w:rsid w:val="002679E9"/>
    <w:rsid w:val="00291F33"/>
    <w:rsid w:val="002B7746"/>
    <w:rsid w:val="00307742"/>
    <w:rsid w:val="003C2B8A"/>
    <w:rsid w:val="004018A6"/>
    <w:rsid w:val="00480C06"/>
    <w:rsid w:val="00496EAF"/>
    <w:rsid w:val="005876C4"/>
    <w:rsid w:val="005B0767"/>
    <w:rsid w:val="006D41A3"/>
    <w:rsid w:val="007643D1"/>
    <w:rsid w:val="007D571C"/>
    <w:rsid w:val="007E1858"/>
    <w:rsid w:val="008002B2"/>
    <w:rsid w:val="00877C64"/>
    <w:rsid w:val="00933DB6"/>
    <w:rsid w:val="00A80D01"/>
    <w:rsid w:val="00B539EC"/>
    <w:rsid w:val="00BE465D"/>
    <w:rsid w:val="00C932D7"/>
    <w:rsid w:val="00CE5C0D"/>
    <w:rsid w:val="00D147E3"/>
    <w:rsid w:val="00E00651"/>
    <w:rsid w:val="00E31EB0"/>
    <w:rsid w:val="00E456DD"/>
    <w:rsid w:val="00EB6B93"/>
    <w:rsid w:val="00F01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95236"/>
  <w15:chartTrackingRefBased/>
  <w15:docId w15:val="{9D627B3E-D562-4E7B-99BC-43DB8EC66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F33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56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456D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2679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8949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773</Words>
  <Characters>4407</Characters>
  <Application>Microsoft Office Word</Application>
  <DocSecurity>0</DocSecurity>
  <Lines>36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é Steeman</dc:creator>
  <cp:keywords/>
  <dc:description/>
  <cp:lastModifiedBy>haoran luan</cp:lastModifiedBy>
  <cp:revision>2</cp:revision>
  <dcterms:created xsi:type="dcterms:W3CDTF">2020-05-27T10:06:00Z</dcterms:created>
  <dcterms:modified xsi:type="dcterms:W3CDTF">2020-05-27T10:06:00Z</dcterms:modified>
</cp:coreProperties>
</file>